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B9D1BB" w14:textId="5A1A406B" w:rsidR="00A63584" w:rsidRDefault="00A63584" w:rsidP="00A63584">
      <w:r>
        <w:t>To</w:t>
      </w:r>
      <w:r w:rsidR="002F133C">
        <w:t xml:space="preserve">                                                                                                                                                  </w:t>
      </w:r>
      <w:r w:rsidR="002422B4">
        <w:tab/>
      </w:r>
      <w:r w:rsidR="002F133C">
        <w:t xml:space="preserve">Date: </w:t>
      </w:r>
      <w:r w:rsidR="003910DA">
        <w:t>01</w:t>
      </w:r>
      <w:r w:rsidR="002F133C">
        <w:t>-</w:t>
      </w:r>
      <w:r w:rsidR="003910DA">
        <w:t>10</w:t>
      </w:r>
      <w:r w:rsidR="002F133C">
        <w:t>-2025</w:t>
      </w:r>
    </w:p>
    <w:p w14:paraId="6DAFCF51" w14:textId="77777777" w:rsidR="00A63584" w:rsidRDefault="00A63584" w:rsidP="00873F7A">
      <w:pPr>
        <w:spacing w:after="0"/>
      </w:pPr>
      <w:r>
        <w:t>The Registrar</w:t>
      </w:r>
    </w:p>
    <w:p w14:paraId="0CB15535" w14:textId="77777777" w:rsidR="00A63584" w:rsidRDefault="00A63584" w:rsidP="00873F7A">
      <w:pPr>
        <w:spacing w:after="0"/>
      </w:pPr>
      <w:r>
        <w:t>IIT (BHU) Varanasi</w:t>
      </w:r>
    </w:p>
    <w:p w14:paraId="0A1E929F" w14:textId="77777777" w:rsidR="00A63584" w:rsidRDefault="00A63584" w:rsidP="00A63584"/>
    <w:p w14:paraId="51EB925C" w14:textId="77777777" w:rsidR="00A63584" w:rsidRDefault="00A63584" w:rsidP="00A63584">
      <w:r>
        <w:t>Subject: Request for Release of Office Development Fund</w:t>
      </w:r>
    </w:p>
    <w:p w14:paraId="2D14F79B" w14:textId="77777777" w:rsidR="002422B4" w:rsidRDefault="002422B4" w:rsidP="00A63584"/>
    <w:p w14:paraId="15A6D322" w14:textId="605EB5A6" w:rsidR="00A63584" w:rsidRDefault="00873F7A" w:rsidP="00A63584">
      <w:r>
        <w:t>Dear</w:t>
      </w:r>
      <w:r w:rsidR="00A63584">
        <w:t xml:space="preserve"> Sir,</w:t>
      </w:r>
    </w:p>
    <w:p w14:paraId="2AA20B09" w14:textId="4B283A16" w:rsidR="00A63584" w:rsidRDefault="00A63584" w:rsidP="00A63584">
      <w:pPr>
        <w:jc w:val="both"/>
      </w:pPr>
      <w:r>
        <w:t xml:space="preserve">I wish to submit that I have recently joined the Department of Mechanical Engineering as an Assistant Professor on </w:t>
      </w:r>
      <w:r w:rsidR="00F61AE2" w:rsidRPr="006A7C80">
        <w:rPr>
          <w:b/>
          <w:bCs/>
        </w:rPr>
        <w:t>1</w:t>
      </w:r>
      <w:r w:rsidR="002422B4" w:rsidRPr="006A7C80">
        <w:rPr>
          <w:b/>
          <w:bCs/>
        </w:rPr>
        <w:t>6</w:t>
      </w:r>
      <w:r w:rsidRPr="006A7C80">
        <w:rPr>
          <w:b/>
          <w:bCs/>
        </w:rPr>
        <w:t xml:space="preserve"> </w:t>
      </w:r>
      <w:r w:rsidR="002422B4" w:rsidRPr="006A7C80">
        <w:rPr>
          <w:b/>
          <w:bCs/>
        </w:rPr>
        <w:t>June</w:t>
      </w:r>
      <w:r w:rsidRPr="006A7C80">
        <w:rPr>
          <w:b/>
          <w:bCs/>
        </w:rPr>
        <w:t xml:space="preserve"> 2025</w:t>
      </w:r>
      <w:r>
        <w:t xml:space="preserve">. As per institute provisions, newly joined faculty members are entitled to an </w:t>
      </w:r>
      <w:r w:rsidRPr="002422B4">
        <w:rPr>
          <w:b/>
          <w:bCs/>
        </w:rPr>
        <w:t>Office Development Fund</w:t>
      </w:r>
      <w:r>
        <w:t xml:space="preserve"> to support initial setup and academic activities.</w:t>
      </w:r>
    </w:p>
    <w:p w14:paraId="58BE0985" w14:textId="14B45C42" w:rsidR="00A63584" w:rsidRDefault="00A63584" w:rsidP="00A63584">
      <w:pPr>
        <w:jc w:val="both"/>
      </w:pPr>
      <w:r>
        <w:t>In this regard, I request you to initiate the release of the Office Development Fund in my favour at the earliest. This will greatly help me in effectively setting up my office and carrying out academic responsibilities smoothly.</w:t>
      </w:r>
    </w:p>
    <w:p w14:paraId="66A07297" w14:textId="77777777" w:rsidR="00A63584" w:rsidRDefault="00A63584" w:rsidP="00A63584"/>
    <w:p w14:paraId="671F47BC" w14:textId="06BC907B" w:rsidR="00800933" w:rsidRDefault="00A63584" w:rsidP="00A63584">
      <w:r>
        <w:t>Thanking you</w:t>
      </w:r>
    </w:p>
    <w:p w14:paraId="79A95C7A" w14:textId="77777777" w:rsidR="002422B4" w:rsidRDefault="002422B4" w:rsidP="00A63584"/>
    <w:p w14:paraId="4EC4C33C" w14:textId="3189C33B" w:rsidR="00A63584" w:rsidRDefault="002422B4" w:rsidP="00A63584">
      <w:pPr>
        <w:spacing w:after="0"/>
      </w:pPr>
      <w:r>
        <w:t>Surendra Verma</w:t>
      </w:r>
      <w:r w:rsidR="00F61AE2">
        <w:t>, PhD</w:t>
      </w:r>
    </w:p>
    <w:p w14:paraId="2EF52E9B" w14:textId="2AB2B99C" w:rsidR="00A63584" w:rsidRDefault="00A63584" w:rsidP="00A63584">
      <w:pPr>
        <w:spacing w:after="0"/>
      </w:pPr>
      <w:r>
        <w:t>Assistant Professor</w:t>
      </w:r>
    </w:p>
    <w:p w14:paraId="52DFDF09" w14:textId="31474D98" w:rsidR="00A63584" w:rsidRDefault="00A63584" w:rsidP="00A63584">
      <w:pPr>
        <w:spacing w:after="0"/>
      </w:pPr>
      <w:r>
        <w:t>Department of Mechanical Engineering</w:t>
      </w:r>
    </w:p>
    <w:p w14:paraId="5BBF1D89" w14:textId="45468645" w:rsidR="00A63584" w:rsidRDefault="00A63584" w:rsidP="00A63584">
      <w:pPr>
        <w:spacing w:after="0"/>
      </w:pPr>
      <w:r>
        <w:t>Indian Institute of Technology (BHU)</w:t>
      </w:r>
      <w:r w:rsidR="003C42F2">
        <w:t xml:space="preserve"> Varanasi</w:t>
      </w:r>
    </w:p>
    <w:p w14:paraId="3D99D6D0" w14:textId="67E7FD42" w:rsidR="00F61AE2" w:rsidRDefault="00F61AE2" w:rsidP="00A63584">
      <w:pPr>
        <w:spacing w:after="0"/>
      </w:pPr>
      <w:r>
        <w:t xml:space="preserve">Emp. ID: </w:t>
      </w:r>
      <w:r w:rsidR="0013239C">
        <w:rPr>
          <w:b/>
          <w:bCs/>
        </w:rPr>
        <w:t>00000</w:t>
      </w:r>
    </w:p>
    <w:p w14:paraId="17789E2E" w14:textId="77777777" w:rsidR="00A63584" w:rsidRDefault="00A63584"/>
    <w:sectPr w:rsidR="00A635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NjY3tzSwsLAwtDRR0lEKTi0uzszPAykwrAUAoVPZoSwAAAA="/>
  </w:docVars>
  <w:rsids>
    <w:rsidRoot w:val="000D3478"/>
    <w:rsid w:val="000D3478"/>
    <w:rsid w:val="0013239C"/>
    <w:rsid w:val="00184473"/>
    <w:rsid w:val="001D3D12"/>
    <w:rsid w:val="002422B4"/>
    <w:rsid w:val="002F133C"/>
    <w:rsid w:val="00313EE3"/>
    <w:rsid w:val="00367BBB"/>
    <w:rsid w:val="003910DA"/>
    <w:rsid w:val="003C42F2"/>
    <w:rsid w:val="003D3571"/>
    <w:rsid w:val="00494728"/>
    <w:rsid w:val="006A7C80"/>
    <w:rsid w:val="00713000"/>
    <w:rsid w:val="00800933"/>
    <w:rsid w:val="00873F7A"/>
    <w:rsid w:val="008A7831"/>
    <w:rsid w:val="00A63584"/>
    <w:rsid w:val="00B21597"/>
    <w:rsid w:val="00B743CC"/>
    <w:rsid w:val="00BB4B3F"/>
    <w:rsid w:val="00C6738F"/>
    <w:rsid w:val="00C867AA"/>
    <w:rsid w:val="00D22A9D"/>
    <w:rsid w:val="00E31A85"/>
    <w:rsid w:val="00EC4867"/>
    <w:rsid w:val="00F61AE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2C268"/>
  <w15:chartTrackingRefBased/>
  <w15:docId w15:val="{717CDA3B-A1CC-49DB-96B8-197A42E75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347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D347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D347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D347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D347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D347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D347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D347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D347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347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D347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D347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D347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D347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D347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D347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D347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D3478"/>
    <w:rPr>
      <w:rFonts w:eastAsiaTheme="majorEastAsia" w:cstheme="majorBidi"/>
      <w:color w:val="272727" w:themeColor="text1" w:themeTint="D8"/>
    </w:rPr>
  </w:style>
  <w:style w:type="paragraph" w:styleId="Title">
    <w:name w:val="Title"/>
    <w:basedOn w:val="Normal"/>
    <w:next w:val="Normal"/>
    <w:link w:val="TitleChar"/>
    <w:uiPriority w:val="10"/>
    <w:qFormat/>
    <w:rsid w:val="000D347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347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D347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D347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D3478"/>
    <w:pPr>
      <w:spacing w:before="160"/>
      <w:jc w:val="center"/>
    </w:pPr>
    <w:rPr>
      <w:i/>
      <w:iCs/>
      <w:color w:val="404040" w:themeColor="text1" w:themeTint="BF"/>
    </w:rPr>
  </w:style>
  <w:style w:type="character" w:customStyle="1" w:styleId="QuoteChar">
    <w:name w:val="Quote Char"/>
    <w:basedOn w:val="DefaultParagraphFont"/>
    <w:link w:val="Quote"/>
    <w:uiPriority w:val="29"/>
    <w:rsid w:val="000D3478"/>
    <w:rPr>
      <w:i/>
      <w:iCs/>
      <w:color w:val="404040" w:themeColor="text1" w:themeTint="BF"/>
    </w:rPr>
  </w:style>
  <w:style w:type="paragraph" w:styleId="ListParagraph">
    <w:name w:val="List Paragraph"/>
    <w:basedOn w:val="Normal"/>
    <w:uiPriority w:val="34"/>
    <w:qFormat/>
    <w:rsid w:val="000D3478"/>
    <w:pPr>
      <w:ind w:left="720"/>
      <w:contextualSpacing/>
    </w:pPr>
  </w:style>
  <w:style w:type="character" w:styleId="IntenseEmphasis">
    <w:name w:val="Intense Emphasis"/>
    <w:basedOn w:val="DefaultParagraphFont"/>
    <w:uiPriority w:val="21"/>
    <w:qFormat/>
    <w:rsid w:val="000D3478"/>
    <w:rPr>
      <w:i/>
      <w:iCs/>
      <w:color w:val="0F4761" w:themeColor="accent1" w:themeShade="BF"/>
    </w:rPr>
  </w:style>
  <w:style w:type="paragraph" w:styleId="IntenseQuote">
    <w:name w:val="Intense Quote"/>
    <w:basedOn w:val="Normal"/>
    <w:next w:val="Normal"/>
    <w:link w:val="IntenseQuoteChar"/>
    <w:uiPriority w:val="30"/>
    <w:qFormat/>
    <w:rsid w:val="000D347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D3478"/>
    <w:rPr>
      <w:i/>
      <w:iCs/>
      <w:color w:val="0F4761" w:themeColor="accent1" w:themeShade="BF"/>
    </w:rPr>
  </w:style>
  <w:style w:type="character" w:styleId="IntenseReference">
    <w:name w:val="Intense Reference"/>
    <w:basedOn w:val="DefaultParagraphFont"/>
    <w:uiPriority w:val="32"/>
    <w:qFormat/>
    <w:rsid w:val="000D347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38</Words>
  <Characters>79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yas Mani Sharma</dc:creator>
  <cp:keywords/>
  <dc:description/>
  <cp:lastModifiedBy>Rabindra Prasad</cp:lastModifiedBy>
  <cp:revision>6</cp:revision>
  <cp:lastPrinted>2025-09-19T05:45:00Z</cp:lastPrinted>
  <dcterms:created xsi:type="dcterms:W3CDTF">2025-09-22T05:15:00Z</dcterms:created>
  <dcterms:modified xsi:type="dcterms:W3CDTF">2025-10-01T03:19:00Z</dcterms:modified>
</cp:coreProperties>
</file>